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B365D" w14:textId="06CD17FF" w:rsidR="00E929CD" w:rsidRDefault="00E929CD" w:rsidP="00E929CD">
      <w:pPr>
        <w:pStyle w:val="NormalWeb"/>
        <w:shd w:val="clear" w:color="auto" w:fill="FFFFFF"/>
        <w:spacing w:before="0" w:beforeAutospacing="0" w:after="0" w:afterAutospacing="0"/>
        <w:rPr>
          <w:rFonts w:ascii="Merriweather" w:hAnsi="Merriweather"/>
          <w:color w:val="1A1A1A"/>
          <w:sz w:val="20"/>
          <w:szCs w:val="20"/>
        </w:rPr>
      </w:pPr>
      <w:r w:rsidRPr="007517D1">
        <w:rPr>
          <w:noProof/>
        </w:rPr>
        <w:drawing>
          <wp:inline distT="0" distB="0" distL="0" distR="0" wp14:anchorId="1FE4B034" wp14:editId="21C2BF4E">
            <wp:extent cx="2494898" cy="73914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2587638" cy="766615"/>
                    </a:xfrm>
                    <a:prstGeom prst="rect">
                      <a:avLst/>
                    </a:prstGeom>
                  </pic:spPr>
                </pic:pic>
              </a:graphicData>
            </a:graphic>
          </wp:inline>
        </w:drawing>
      </w:r>
      <w:r w:rsidRPr="007517D1">
        <w:rPr>
          <w:rFonts w:ascii="Merriweather" w:hAnsi="Merriweather"/>
          <w:color w:val="1A1A1A"/>
          <w:sz w:val="20"/>
          <w:szCs w:val="20"/>
        </w:rPr>
        <w:t xml:space="preserve">            289 Lincoln Rd. Waterloo, ON 519</w:t>
      </w:r>
      <w:r w:rsidR="007517D1" w:rsidRPr="007517D1">
        <w:rPr>
          <w:rFonts w:ascii="Merriweather" w:hAnsi="Merriweather"/>
          <w:color w:val="1A1A1A"/>
          <w:sz w:val="20"/>
          <w:szCs w:val="20"/>
        </w:rPr>
        <w:t>-603-4801</w:t>
      </w:r>
    </w:p>
    <w:p w14:paraId="051E4019" w14:textId="57E39D5D" w:rsidR="007517D1" w:rsidRPr="007517D1" w:rsidRDefault="007517D1" w:rsidP="00E929CD">
      <w:pPr>
        <w:pStyle w:val="NormalWeb"/>
        <w:shd w:val="clear" w:color="auto" w:fill="FFFFFF"/>
        <w:spacing w:before="0" w:beforeAutospacing="0" w:after="0" w:afterAutospacing="0"/>
        <w:rPr>
          <w:rFonts w:ascii="Merriweather" w:hAnsi="Merriweather"/>
          <w:color w:val="1A1A1A"/>
          <w:sz w:val="20"/>
          <w:szCs w:val="20"/>
        </w:rPr>
      </w:pPr>
      <w:r>
        <w:rPr>
          <w:rFonts w:ascii="Merriweather" w:hAnsi="Merriweather"/>
          <w:color w:val="1A1A1A"/>
          <w:sz w:val="20"/>
          <w:szCs w:val="20"/>
        </w:rPr>
        <w:t>________________________________________________________</w:t>
      </w:r>
    </w:p>
    <w:p w14:paraId="2EBFF0F7" w14:textId="18B1708B" w:rsidR="007517D1" w:rsidRDefault="007517D1" w:rsidP="00E929CD">
      <w:pPr>
        <w:pStyle w:val="NormalWeb"/>
        <w:shd w:val="clear" w:color="auto" w:fill="FFFFFF"/>
        <w:spacing w:before="0" w:beforeAutospacing="0" w:after="420" w:afterAutospacing="0"/>
        <w:rPr>
          <w:rFonts w:ascii="Merriweather" w:hAnsi="Merriweather"/>
          <w:b/>
          <w:bCs/>
          <w:color w:val="1A1A1A"/>
        </w:rPr>
      </w:pPr>
    </w:p>
    <w:p w14:paraId="5C252962" w14:textId="7F53B8D8" w:rsidR="007517D1" w:rsidRDefault="007517D1" w:rsidP="00E929CD">
      <w:pPr>
        <w:pStyle w:val="NormalWeb"/>
        <w:shd w:val="clear" w:color="auto" w:fill="FFFFFF"/>
        <w:spacing w:before="0" w:beforeAutospacing="0" w:after="420" w:afterAutospacing="0"/>
        <w:rPr>
          <w:rFonts w:ascii="Merriweather" w:hAnsi="Merriweather"/>
          <w:b/>
          <w:bCs/>
          <w:color w:val="1A1A1A"/>
        </w:rPr>
      </w:pPr>
      <w:r>
        <w:rPr>
          <w:rFonts w:ascii="Merriweather" w:hAnsi="Merriweather"/>
          <w:b/>
          <w:bCs/>
          <w:color w:val="1A1A1A"/>
        </w:rPr>
        <w:t xml:space="preserve">WORSHIP INTERN OPPORTUNITY: </w:t>
      </w:r>
    </w:p>
    <w:p w14:paraId="5E3F2618" w14:textId="78799A17" w:rsidR="007517D1" w:rsidRDefault="00E929CD" w:rsidP="007517D1">
      <w:pPr>
        <w:pStyle w:val="NormalWeb"/>
        <w:shd w:val="clear" w:color="auto" w:fill="FFFFFF"/>
        <w:spacing w:before="0" w:beforeAutospacing="0" w:after="420" w:afterAutospacing="0"/>
        <w:rPr>
          <w:rFonts w:ascii="Merriweather" w:hAnsi="Merriweather"/>
          <w:color w:val="1A1A1A"/>
        </w:rPr>
      </w:pPr>
      <w:r>
        <w:rPr>
          <w:rFonts w:ascii="Merriweather" w:hAnsi="Merriweather"/>
          <w:b/>
          <w:bCs/>
          <w:color w:val="1A1A1A"/>
        </w:rPr>
        <w:t>SUMMARY</w:t>
      </w:r>
      <w:r>
        <w:rPr>
          <w:rFonts w:ascii="Merriweather" w:hAnsi="Merriweather"/>
          <w:color w:val="1A1A1A"/>
        </w:rPr>
        <w:br/>
        <w:t xml:space="preserve">The worship leader will work closely with our pastor in cultivating worship services and worship teams that help lead our congregation to see the greatness of God in Jesus Christ, in the power of the Spirit. </w:t>
      </w:r>
      <w:r w:rsidR="007517D1">
        <w:rPr>
          <w:rFonts w:ascii="Merriweather" w:hAnsi="Merriweather"/>
          <w:color w:val="1A1A1A"/>
        </w:rPr>
        <w:t>This individual is expected to: (A) be gifted in leading congregational worship (competent piano or guitar skills preferred, but not required)</w:t>
      </w:r>
      <w:r w:rsidR="009B74BB">
        <w:rPr>
          <w:rFonts w:ascii="Merriweather" w:hAnsi="Merriweather"/>
          <w:color w:val="1A1A1A"/>
        </w:rPr>
        <w:t>,</w:t>
      </w:r>
      <w:r w:rsidR="007517D1">
        <w:rPr>
          <w:rFonts w:ascii="Merriweather" w:hAnsi="Merriweather"/>
          <w:color w:val="1A1A1A"/>
        </w:rPr>
        <w:t xml:space="preserve"> (B) possess leadership and organizational skills, and (C) be a team player.</w:t>
      </w:r>
    </w:p>
    <w:p w14:paraId="0CBB48EF" w14:textId="1A8E3313" w:rsidR="00E929CD" w:rsidRDefault="007517D1" w:rsidP="00E929CD">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W</w:t>
      </w:r>
      <w:r w:rsidR="00E929CD">
        <w:rPr>
          <w:rFonts w:ascii="Merriweather" w:hAnsi="Merriweather"/>
          <w:color w:val="1A1A1A"/>
        </w:rPr>
        <w:t>e are seeking an individual who’s called and gifted by God in the following areas:</w:t>
      </w:r>
    </w:p>
    <w:p w14:paraId="07E9B2D3" w14:textId="7502A685" w:rsidR="00E929CD" w:rsidRPr="007517D1" w:rsidRDefault="00E929CD" w:rsidP="00E929CD">
      <w:pPr>
        <w:pStyle w:val="NormalWeb"/>
        <w:shd w:val="clear" w:color="auto" w:fill="FFFFFF"/>
        <w:spacing w:before="0" w:beforeAutospacing="0" w:after="420" w:afterAutospacing="0"/>
        <w:rPr>
          <w:rFonts w:ascii="Merriweather" w:hAnsi="Merriweather"/>
          <w:b/>
          <w:bCs/>
          <w:color w:val="1A1A1A"/>
        </w:rPr>
      </w:pPr>
      <w:r>
        <w:rPr>
          <w:rStyle w:val="Strong"/>
          <w:rFonts w:ascii="Merriweather" w:hAnsi="Merriweather"/>
          <w:color w:val="1A1A1A"/>
        </w:rPr>
        <w:t>SPECIFIC RESPONSIBILITIES</w:t>
      </w:r>
      <w:r>
        <w:rPr>
          <w:rFonts w:ascii="Merriweather" w:hAnsi="Merriweather"/>
          <w:b/>
          <w:bCs/>
          <w:color w:val="1A1A1A"/>
        </w:rPr>
        <w:br/>
      </w:r>
      <w:r>
        <w:rPr>
          <w:rFonts w:ascii="Merriweather" w:hAnsi="Merriweather"/>
          <w:color w:val="1A1A1A"/>
        </w:rPr>
        <w:t>1. Planning our weekly Sunday 10:00 am worship service. Choosing songs that engage the congregation and support the reading and preaching of God’s Word.</w:t>
      </w:r>
    </w:p>
    <w:p w14:paraId="2B7DEC65" w14:textId="6D5D42E8" w:rsidR="00E929CD" w:rsidRDefault="00E929CD" w:rsidP="00E929CD">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2. Modeling and leading heartfelt worship in an invitational style – that draws people in, encourages participation and points people to Jesus.</w:t>
      </w:r>
    </w:p>
    <w:p w14:paraId="18E2AAD2" w14:textId="77777777" w:rsidR="00E929CD" w:rsidRDefault="00E929CD" w:rsidP="00E929CD">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3. Recruiting, auditioning, teaching, and training musicians in the church to serve the congregation as a team with musical skill and humility.</w:t>
      </w:r>
    </w:p>
    <w:p w14:paraId="4AC002BF" w14:textId="2C25E69B" w:rsidR="00E929CD" w:rsidRDefault="00E929CD" w:rsidP="00E929CD">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4. Leading weekly rehearsals (Thursday evenings currently) that serve a dual purpose: (A) preparation for Sunday and (B) cultivation of Christ-centered community.</w:t>
      </w:r>
    </w:p>
    <w:p w14:paraId="433625AA" w14:textId="77777777" w:rsidR="00E929CD" w:rsidRDefault="00E929CD" w:rsidP="00E929CD">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5. Building on our traditions and having a vision for where God might be calling our congregation and our musicians to grow in new expressions of worship.</w:t>
      </w:r>
    </w:p>
    <w:p w14:paraId="0F4FC127" w14:textId="54502422" w:rsidR="00E929CD" w:rsidRDefault="00E929CD" w:rsidP="00E929CD">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 xml:space="preserve">6. Serving as a member of the ministry team at </w:t>
      </w:r>
      <w:r w:rsidR="007845AD">
        <w:rPr>
          <w:rFonts w:ascii="Merriweather" w:hAnsi="Merriweather"/>
          <w:color w:val="1A1A1A"/>
        </w:rPr>
        <w:t>Verity</w:t>
      </w:r>
      <w:r>
        <w:rPr>
          <w:rFonts w:ascii="Merriweather" w:hAnsi="Merriweather"/>
          <w:color w:val="1A1A1A"/>
        </w:rPr>
        <w:t>, demonstrating a commitment to this congregation and its mission.</w:t>
      </w:r>
    </w:p>
    <w:p w14:paraId="217A584C" w14:textId="23C3A440" w:rsidR="007517D1" w:rsidRDefault="007517D1" w:rsidP="00E929CD">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lastRenderedPageBreak/>
        <w:t>*An opportunity for general pastoral development is available for those looking to experience the workings of a ministry planning team, an Elders team, staff meetings etc</w:t>
      </w:r>
      <w:r w:rsidR="009B74BB">
        <w:rPr>
          <w:rFonts w:ascii="Merriweather" w:hAnsi="Merriweather"/>
          <w:color w:val="1A1A1A"/>
        </w:rPr>
        <w:t>.</w:t>
      </w:r>
      <w:r>
        <w:rPr>
          <w:rFonts w:ascii="Merriweather" w:hAnsi="Merriweather"/>
          <w:color w:val="1A1A1A"/>
        </w:rPr>
        <w:t>…</w:t>
      </w:r>
    </w:p>
    <w:p w14:paraId="65A6DE02" w14:textId="0520E344" w:rsidR="007517D1" w:rsidRDefault="007517D1" w:rsidP="00E929CD">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 xml:space="preserve">**Training on tech, sound, and lighting will also be available. </w:t>
      </w:r>
    </w:p>
    <w:p w14:paraId="59BB61D9" w14:textId="41F3C87E" w:rsidR="00A84FAA" w:rsidRDefault="00A84FAA" w:rsidP="00E929CD">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Hours of availability and remuneration are negotiable.</w:t>
      </w:r>
    </w:p>
    <w:p w14:paraId="2A2C153C" w14:textId="78376646" w:rsidR="00D0596B" w:rsidRDefault="00D0596B" w:rsidP="00E929CD">
      <w:pPr>
        <w:pStyle w:val="NormalWeb"/>
        <w:shd w:val="clear" w:color="auto" w:fill="FFFFFF"/>
        <w:spacing w:before="0" w:beforeAutospacing="0" w:after="420" w:afterAutospacing="0"/>
        <w:rPr>
          <w:rFonts w:ascii="Merriweather" w:hAnsi="Merriweather"/>
          <w:color w:val="1A1A1A"/>
        </w:rPr>
      </w:pPr>
    </w:p>
    <w:p w14:paraId="005B9693" w14:textId="57A8A07D" w:rsidR="00D0596B" w:rsidRDefault="00D0596B" w:rsidP="00D0596B">
      <w:pPr>
        <w:pStyle w:val="NormalWeb"/>
        <w:shd w:val="clear" w:color="auto" w:fill="FFFFFF"/>
        <w:spacing w:before="0" w:beforeAutospacing="0" w:after="420" w:afterAutospacing="0"/>
        <w:rPr>
          <w:rFonts w:ascii="Merriweather" w:hAnsi="Merriweather"/>
          <w:color w:val="1A1A1A"/>
        </w:rPr>
      </w:pPr>
      <w:r w:rsidRPr="00D0596B">
        <w:rPr>
          <w:rFonts w:ascii="Merriweather" w:hAnsi="Merriweather"/>
          <w:b/>
          <w:bCs/>
          <w:color w:val="1A1A1A"/>
        </w:rPr>
        <w:t>Verity Church</w:t>
      </w:r>
      <w:r>
        <w:rPr>
          <w:rFonts w:ascii="Merriweather" w:hAnsi="Merriweather"/>
          <w:color w:val="1A1A1A"/>
        </w:rPr>
        <w:t xml:space="preserve"> is an EMCC church  - Statement of faith here</w:t>
      </w:r>
      <w:r w:rsidR="00A84FAA">
        <w:rPr>
          <w:rFonts w:ascii="Merriweather" w:hAnsi="Merriweather"/>
          <w:color w:val="1A1A1A"/>
        </w:rPr>
        <w:t>:</w:t>
      </w:r>
      <w:r>
        <w:rPr>
          <w:rFonts w:ascii="Merriweather" w:hAnsi="Merriweather"/>
          <w:color w:val="1A1A1A"/>
        </w:rPr>
        <w:t xml:space="preserve"> (</w:t>
      </w:r>
      <w:hyperlink r:id="rId5" w:history="1">
        <w:r w:rsidRPr="00406303">
          <w:rPr>
            <w:rStyle w:val="Hyperlink"/>
            <w:rFonts w:ascii="Merriweather" w:hAnsi="Merriweather"/>
          </w:rPr>
          <w:t>https://www.emcc.ca/files/emccadmin/Resource%20Documents/PositionPapers/articles_of_faith_and_practice.pdf</w:t>
        </w:r>
      </w:hyperlink>
      <w:r>
        <w:rPr>
          <w:rFonts w:ascii="Merriweather" w:hAnsi="Merriweather"/>
          <w:color w:val="1A1A1A"/>
        </w:rPr>
        <w:t xml:space="preserve"> )</w:t>
      </w:r>
    </w:p>
    <w:p w14:paraId="1023E78B" w14:textId="088FB5DE" w:rsidR="00D0596B" w:rsidRDefault="00D0596B" w:rsidP="00D0596B">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 xml:space="preserve">Verity Church is an amalgamation of two smaller congregations in the EMCC operating as a new church plan out of the old Lincoln Heights missionary church building located at 289 Lincoln Rd, Waterloo.  </w:t>
      </w:r>
    </w:p>
    <w:p w14:paraId="0C40CC02" w14:textId="7B0BFB4D" w:rsidR="00D0596B" w:rsidRDefault="00D0596B" w:rsidP="00D0596B">
      <w:pPr>
        <w:pStyle w:val="NormalWeb"/>
        <w:shd w:val="clear" w:color="auto" w:fill="FFFFFF"/>
        <w:spacing w:before="0" w:beforeAutospacing="0" w:after="420" w:afterAutospacing="0"/>
        <w:rPr>
          <w:rFonts w:ascii="Merriweather" w:hAnsi="Merriweather"/>
          <w:color w:val="1A1A1A"/>
        </w:rPr>
      </w:pPr>
      <w:r>
        <w:rPr>
          <w:rFonts w:ascii="Merriweather" w:hAnsi="Merriweather"/>
          <w:color w:val="1A1A1A"/>
        </w:rPr>
        <w:t>We have sold the other old location’s building</w:t>
      </w:r>
      <w:r w:rsidR="009B74BB" w:rsidRPr="009B74BB">
        <w:rPr>
          <w:rFonts w:ascii="Merriweather" w:hAnsi="Merriweather"/>
          <w:color w:val="1A1A1A"/>
        </w:rPr>
        <w:t>, invested over $120,000 in new sound and media equipment,</w:t>
      </w:r>
      <w:r>
        <w:rPr>
          <w:rFonts w:ascii="Merriweather" w:hAnsi="Merriweather"/>
          <w:color w:val="1A1A1A"/>
        </w:rPr>
        <w:t xml:space="preserve"> and are going through a building expansion plan in 2022. </w:t>
      </w:r>
    </w:p>
    <w:p w14:paraId="1F621197" w14:textId="77777777" w:rsidR="007E7A52" w:rsidRDefault="007E7A52" w:rsidP="00D0596B">
      <w:pPr>
        <w:pStyle w:val="NormalWeb"/>
        <w:shd w:val="clear" w:color="auto" w:fill="FFFFFF"/>
        <w:spacing w:before="0" w:beforeAutospacing="0" w:after="420" w:afterAutospacing="0"/>
        <w:rPr>
          <w:rFonts w:ascii="Merriweather" w:hAnsi="Merriweather"/>
          <w:color w:val="1A1A1A"/>
        </w:rPr>
      </w:pPr>
    </w:p>
    <w:p w14:paraId="1BCB6AA3" w14:textId="79907ECA" w:rsidR="00FF6FD6" w:rsidRPr="007E7A52" w:rsidRDefault="000407D9" w:rsidP="00D0596B">
      <w:pPr>
        <w:ind w:firstLine="0"/>
        <w:jc w:val="center"/>
        <w:rPr>
          <w:rFonts w:ascii="Merriweather" w:hAnsi="Merriweather"/>
          <w:sz w:val="44"/>
          <w:szCs w:val="44"/>
        </w:rPr>
      </w:pPr>
      <w:hyperlink r:id="rId6" w:history="1">
        <w:r w:rsidR="00D0596B" w:rsidRPr="007E7A52">
          <w:rPr>
            <w:rStyle w:val="Hyperlink"/>
            <w:rFonts w:ascii="Merriweather" w:hAnsi="Merriweather"/>
            <w:sz w:val="44"/>
            <w:szCs w:val="44"/>
          </w:rPr>
          <w:t>www.veritychurch.com</w:t>
        </w:r>
      </w:hyperlink>
    </w:p>
    <w:p w14:paraId="375D084A" w14:textId="6951E2BB" w:rsidR="007E7A52" w:rsidRPr="007E7A52" w:rsidRDefault="007E7A52" w:rsidP="00D0596B">
      <w:pPr>
        <w:ind w:firstLine="0"/>
        <w:jc w:val="center"/>
        <w:rPr>
          <w:rFonts w:ascii="Merriweather" w:hAnsi="Merriweather"/>
          <w:sz w:val="28"/>
          <w:szCs w:val="28"/>
        </w:rPr>
      </w:pPr>
      <w:r w:rsidRPr="007E7A52">
        <w:rPr>
          <w:rFonts w:ascii="Merriweather" w:hAnsi="Merriweather"/>
          <w:sz w:val="28"/>
          <w:szCs w:val="28"/>
        </w:rPr>
        <w:t xml:space="preserve">email: </w:t>
      </w:r>
      <w:hyperlink r:id="rId7" w:history="1">
        <w:r w:rsidRPr="007E7A52">
          <w:rPr>
            <w:rStyle w:val="Hyperlink"/>
            <w:rFonts w:ascii="Merriweather" w:hAnsi="Merriweather"/>
            <w:sz w:val="28"/>
            <w:szCs w:val="28"/>
          </w:rPr>
          <w:t>nathan@veritychurch.com</w:t>
        </w:r>
      </w:hyperlink>
      <w:r w:rsidRPr="007E7A52">
        <w:rPr>
          <w:rFonts w:ascii="Merriweather" w:hAnsi="Merriweather"/>
          <w:sz w:val="28"/>
          <w:szCs w:val="28"/>
        </w:rPr>
        <w:t xml:space="preserve"> </w:t>
      </w:r>
    </w:p>
    <w:sectPr w:rsidR="007E7A52" w:rsidRPr="007E7A52" w:rsidSect="00E929CD">
      <w:pgSz w:w="12240" w:h="15840"/>
      <w:pgMar w:top="72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jMwtDA2MDU3MzNQ0lEKTi0uzszPAykwqgUAHkacSiwAAAA="/>
  </w:docVars>
  <w:rsids>
    <w:rsidRoot w:val="00E929CD"/>
    <w:rsid w:val="000407D9"/>
    <w:rsid w:val="007517D1"/>
    <w:rsid w:val="007845AD"/>
    <w:rsid w:val="007E7A52"/>
    <w:rsid w:val="0093341D"/>
    <w:rsid w:val="009B74BB"/>
    <w:rsid w:val="00A84FAA"/>
    <w:rsid w:val="00B36DF1"/>
    <w:rsid w:val="00D0596B"/>
    <w:rsid w:val="00E929CD"/>
    <w:rsid w:val="00FF6FD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113EA"/>
  <w15:chartTrackingRefBased/>
  <w15:docId w15:val="{330AF637-7221-415A-AEB1-4969462D2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29CD"/>
    <w:pPr>
      <w:spacing w:before="100" w:beforeAutospacing="1" w:after="100" w:afterAutospacing="1" w:line="240" w:lineRule="auto"/>
      <w:ind w:firstLine="0"/>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E929CD"/>
    <w:rPr>
      <w:b/>
      <w:bCs/>
    </w:rPr>
  </w:style>
  <w:style w:type="character" w:styleId="Hyperlink">
    <w:name w:val="Hyperlink"/>
    <w:basedOn w:val="DefaultParagraphFont"/>
    <w:uiPriority w:val="99"/>
    <w:unhideWhenUsed/>
    <w:rsid w:val="00D0596B"/>
    <w:rPr>
      <w:color w:val="0563C1" w:themeColor="hyperlink"/>
      <w:u w:val="single"/>
    </w:rPr>
  </w:style>
  <w:style w:type="character" w:styleId="UnresolvedMention">
    <w:name w:val="Unresolved Mention"/>
    <w:basedOn w:val="DefaultParagraphFont"/>
    <w:uiPriority w:val="99"/>
    <w:semiHidden/>
    <w:unhideWhenUsed/>
    <w:rsid w:val="00D059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4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nathan@veritychurch.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veritychurch.com" TargetMode="External"/><Relationship Id="rId5" Type="http://schemas.openxmlformats.org/officeDocument/2006/relationships/hyperlink" Target="https://www.emcc.ca/files/emccadmin/Resource%20Documents/PositionPapers/articles_of_faith_and_practice.pdf"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2</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Weber</dc:creator>
  <cp:keywords/>
  <dc:description/>
  <cp:lastModifiedBy>Nathan Weber</cp:lastModifiedBy>
  <cp:revision>5</cp:revision>
  <cp:lastPrinted>2022-03-15T13:53:00Z</cp:lastPrinted>
  <dcterms:created xsi:type="dcterms:W3CDTF">2022-03-15T16:57:00Z</dcterms:created>
  <dcterms:modified xsi:type="dcterms:W3CDTF">2022-05-04T12:09:00Z</dcterms:modified>
</cp:coreProperties>
</file>